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CEB00" w14:textId="5965FB32" w:rsidR="000C4B45" w:rsidRPr="0026622D" w:rsidRDefault="009958A3" w:rsidP="00C71342">
      <w:pPr>
        <w:pStyle w:val="Title"/>
      </w:pPr>
      <w:r>
        <w:t>Vaatimusmäärittely</w:t>
      </w:r>
    </w:p>
    <w:p w14:paraId="63E017CB" w14:textId="168284AC" w:rsidR="000C4B45" w:rsidRPr="0026622D" w:rsidRDefault="009958A3" w:rsidP="006E4AC5">
      <w:pPr>
        <w:pStyle w:val="Potsikontarkennus"/>
      </w:pPr>
      <w:r>
        <w:t>Ohjelmistokehitys projekti</w:t>
      </w:r>
    </w:p>
    <w:p w14:paraId="26FDBAD0" w14:textId="77777777" w:rsidR="000C4B45" w:rsidRPr="004A01CA" w:rsidRDefault="000C4B45" w:rsidP="006E4AC5">
      <w:pPr>
        <w:pStyle w:val="Kannentekstit"/>
      </w:pPr>
    </w:p>
    <w:p w14:paraId="6EF47EE6" w14:textId="77777777" w:rsidR="000C4B45" w:rsidRPr="004A01CA" w:rsidRDefault="00B024CC" w:rsidP="006E4AC5">
      <w:pPr>
        <w:pStyle w:val="Kannentekstit"/>
      </w:pPr>
      <w:r w:rsidRPr="004A01CA">
        <w:rPr>
          <w:noProof/>
          <w:lang w:eastAsia="fi-FI"/>
        </w:rPr>
        <w:drawing>
          <wp:inline distT="0" distB="0" distL="0" distR="0" wp14:anchorId="720DE311" wp14:editId="19CD0960">
            <wp:extent cx="1647248" cy="486000"/>
            <wp:effectExtent l="0" t="0" r="0" b="9525"/>
            <wp:docPr id="13" name="Kuva 13" descr="HAMK-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Kuva 13" descr="HAMK-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52661" w14:textId="77777777" w:rsidR="000C4B45" w:rsidRPr="004A01CA" w:rsidRDefault="000C4B45" w:rsidP="006E4AC5">
      <w:pPr>
        <w:pStyle w:val="Kannentekstit"/>
      </w:pPr>
    </w:p>
    <w:p w14:paraId="4CAA9D3B" w14:textId="3E288114" w:rsidR="000C4B45" w:rsidRDefault="009958A3" w:rsidP="009958A3">
      <w:pPr>
        <w:pStyle w:val="Kannentekstit"/>
      </w:pPr>
      <w:r>
        <w:t>Heikki Pernu</w:t>
      </w:r>
    </w:p>
    <w:p w14:paraId="32ECA21A" w14:textId="44965F32" w:rsidR="009958A3" w:rsidRDefault="009958A3" w:rsidP="009958A3">
      <w:pPr>
        <w:pStyle w:val="Kannentekstit"/>
      </w:pPr>
      <w:r>
        <w:t>Jani Kangas</w:t>
      </w:r>
    </w:p>
    <w:p w14:paraId="57CED7B5" w14:textId="616C27DC" w:rsidR="009958A3" w:rsidRDefault="009958A3" w:rsidP="009958A3">
      <w:pPr>
        <w:pStyle w:val="Kannentekstit"/>
      </w:pPr>
      <w:r>
        <w:t>Teemu Kostamo</w:t>
      </w:r>
    </w:p>
    <w:p w14:paraId="76E02CCB" w14:textId="6F45DFD1" w:rsidR="00E24F6D" w:rsidRPr="004A01CA" w:rsidRDefault="009958A3" w:rsidP="009958A3">
      <w:pPr>
        <w:pStyle w:val="Kannentekstit"/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  <w:r>
        <w:t>Topias Kähärä</w:t>
      </w:r>
    </w:p>
    <w:p w14:paraId="25E3A5AD" w14:textId="347C3B47" w:rsidR="00931815" w:rsidRPr="00534AE4" w:rsidRDefault="00931815" w:rsidP="0091710D">
      <w:pPr>
        <w:rPr>
          <w:lang w:val="en-US"/>
        </w:rPr>
      </w:pP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29579273" w14:textId="77777777" w:rsidR="00253754" w:rsidRDefault="00253754" w:rsidP="0091710D">
          <w:pPr>
            <w:pStyle w:val="TOCHeading"/>
          </w:pPr>
          <w:r>
            <w:t>Sisällys</w:t>
          </w:r>
        </w:p>
        <w:p w14:paraId="6DEEBF0F" w14:textId="1B5E81E1" w:rsidR="009958A3" w:rsidRDefault="0025375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892804" w:history="1">
            <w:r w:rsidR="009958A3" w:rsidRPr="00FA778D">
              <w:rPr>
                <w:rStyle w:val="Hyperlink"/>
                <w:noProof/>
              </w:rPr>
              <w:t>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Johdanto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B24A246" w14:textId="6429AAC6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5" w:history="1">
            <w:r w:rsidR="009958A3" w:rsidRPr="00FA778D">
              <w:rPr>
                <w:rStyle w:val="Hyperlink"/>
                <w:noProof/>
              </w:rPr>
              <w:t>1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arkoitus ja kattavu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7725323" w14:textId="0AAC530A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6" w:history="1">
            <w:r w:rsidR="009958A3" w:rsidRPr="00FA778D">
              <w:rPr>
                <w:rStyle w:val="Hyperlink"/>
                <w:noProof/>
              </w:rPr>
              <w:t>1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uote ja ympäris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7EC3B5D" w14:textId="111AE476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7" w:history="1">
            <w:r w:rsidR="009958A3" w:rsidRPr="00FA778D">
              <w:rPr>
                <w:rStyle w:val="Hyperlink"/>
                <w:noProof/>
              </w:rPr>
              <w:t>1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Määritelmät, termit ja lyhen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CAE0381" w14:textId="5CDB773C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8" w:history="1">
            <w:r w:rsidR="009958A3" w:rsidRPr="00FA778D">
              <w:rPr>
                <w:rStyle w:val="Hyperlink"/>
                <w:noProof/>
              </w:rPr>
              <w:t>1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Vi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AC91F7E" w14:textId="6832687F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9" w:history="1">
            <w:r w:rsidR="009958A3" w:rsidRPr="00FA778D">
              <w:rPr>
                <w:rStyle w:val="Hyperlink"/>
                <w:noProof/>
              </w:rPr>
              <w:t>1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Yleiskatsaus dokumenttiin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0C9DE04" w14:textId="535CE164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0" w:history="1">
            <w:r w:rsidR="009958A3" w:rsidRPr="00FA778D">
              <w:rPr>
                <w:rStyle w:val="Hyperlink"/>
                <w:noProof/>
              </w:rPr>
              <w:t>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Yleiskuva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3B5736F7" w14:textId="7D0E927E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1" w:history="1">
            <w:r w:rsidR="009958A3" w:rsidRPr="00FA778D">
              <w:rPr>
                <w:rStyle w:val="Hyperlink"/>
                <w:noProof/>
              </w:rPr>
              <w:t>2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Ympäris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BE470B5" w14:textId="12AF58D4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2" w:history="1">
            <w:r w:rsidR="009958A3" w:rsidRPr="00FA778D">
              <w:rPr>
                <w:rStyle w:val="Hyperlink"/>
                <w:noProof/>
              </w:rPr>
              <w:t>2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oimint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5C49477" w14:textId="5B4B487D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3" w:history="1">
            <w:r w:rsidR="009958A3" w:rsidRPr="00FA778D">
              <w:rPr>
                <w:rStyle w:val="Hyperlink"/>
                <w:noProof/>
              </w:rPr>
              <w:t>2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äyttäj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180625D" w14:textId="20F98607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4" w:history="1">
            <w:r w:rsidR="009958A3" w:rsidRPr="00FA778D">
              <w:rPr>
                <w:rStyle w:val="Hyperlink"/>
                <w:noProof/>
              </w:rPr>
              <w:t>2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Yleiset 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354A480D" w14:textId="10058040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5" w:history="1">
            <w:r w:rsidR="009958A3" w:rsidRPr="00FA778D">
              <w:rPr>
                <w:rStyle w:val="Hyperlink"/>
                <w:noProof/>
              </w:rPr>
              <w:t>2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Oletukset ja riippuvuud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DBAF263" w14:textId="64E6D50D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6" w:history="1">
            <w:r w:rsidR="009958A3" w:rsidRPr="00FA778D">
              <w:rPr>
                <w:rStyle w:val="Hyperlink"/>
                <w:noProof/>
              </w:rPr>
              <w:t>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iedot ja tietokant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7F1B93D" w14:textId="341D1E65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7" w:history="1">
            <w:r w:rsidR="009958A3" w:rsidRPr="00FA778D">
              <w:rPr>
                <w:rStyle w:val="Hyperlink"/>
                <w:noProof/>
              </w:rPr>
              <w:t>3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ietosisäl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F5C1F5E" w14:textId="673D9282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8" w:history="1">
            <w:r w:rsidR="009958A3" w:rsidRPr="00FA778D">
              <w:rPr>
                <w:rStyle w:val="Hyperlink"/>
                <w:noProof/>
              </w:rPr>
              <w:t>3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äsitteet omiin alakohtiins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C2C3A8E" w14:textId="376DBFBE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9" w:history="1">
            <w:r w:rsidR="009958A3" w:rsidRPr="00FA778D">
              <w:rPr>
                <w:rStyle w:val="Hyperlink"/>
                <w:noProof/>
              </w:rPr>
              <w:t>3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äyttöintensiteetti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7CF3884" w14:textId="249992D8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0" w:history="1">
            <w:r w:rsidR="009958A3" w:rsidRPr="00FA778D">
              <w:rPr>
                <w:rStyle w:val="Hyperlink"/>
                <w:noProof/>
              </w:rPr>
              <w:t>3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apasiteettivaatimuks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3B8258C" w14:textId="37375BCB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1" w:history="1">
            <w:r w:rsidR="009958A3" w:rsidRPr="00FA778D">
              <w:rPr>
                <w:rStyle w:val="Hyperlink"/>
                <w:noProof/>
              </w:rPr>
              <w:t>3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iedostot ja asetustiedost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A8566F8" w14:textId="01ED251E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2" w:history="1">
            <w:r w:rsidR="009958A3" w:rsidRPr="00FA778D">
              <w:rPr>
                <w:rStyle w:val="Hyperlink"/>
                <w:noProof/>
              </w:rPr>
              <w:t>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oiminn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4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ACBFC47" w14:textId="328851AF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3" w:history="1">
            <w:r w:rsidR="009958A3" w:rsidRPr="00FA778D">
              <w:rPr>
                <w:rStyle w:val="Hyperlink"/>
                <w:noProof/>
              </w:rPr>
              <w:t>4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ukin toiminto omaan alakohtaans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4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E9A14DF" w14:textId="058D5F53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4" w:history="1">
            <w:r w:rsidR="009958A3" w:rsidRPr="00FA778D">
              <w:rPr>
                <w:rStyle w:val="Hyperlink"/>
                <w:noProof/>
              </w:rPr>
              <w:t>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Ulkoiset 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81F8A20" w14:textId="49452F8D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5" w:history="1">
            <w:r w:rsidR="009958A3" w:rsidRPr="00FA778D">
              <w:rPr>
                <w:rStyle w:val="Hyperlink"/>
                <w:noProof/>
              </w:rPr>
              <w:t>5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Laitteisto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D02C2AB" w14:textId="2C5DFC9E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6" w:history="1">
            <w:r w:rsidR="009958A3" w:rsidRPr="00FA778D">
              <w:rPr>
                <w:rStyle w:val="Hyperlink"/>
                <w:noProof/>
              </w:rPr>
              <w:t>5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Ohjelmisto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DF2FA2D" w14:textId="1DB23A10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7" w:history="1">
            <w:r w:rsidR="009958A3" w:rsidRPr="00FA778D">
              <w:rPr>
                <w:rStyle w:val="Hyperlink"/>
                <w:noProof/>
              </w:rPr>
              <w:t>5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Tietoliikenne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D748B4D" w14:textId="5A9275F7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8" w:history="1">
            <w:r w:rsidR="009958A3" w:rsidRPr="00FA778D">
              <w:rPr>
                <w:rStyle w:val="Hyperlink"/>
                <w:noProof/>
              </w:rPr>
              <w:t>6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Muut ominaisuud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B110C06" w14:textId="6D9A7F9F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9" w:history="1">
            <w:r w:rsidR="009958A3" w:rsidRPr="00FA778D">
              <w:rPr>
                <w:rStyle w:val="Hyperlink"/>
                <w:noProof/>
              </w:rPr>
              <w:t>6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Suorituskyky ja vasteaja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807102E" w14:textId="490FEBDD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0" w:history="1">
            <w:r w:rsidR="009958A3" w:rsidRPr="00FA778D">
              <w:rPr>
                <w:rStyle w:val="Hyperlink"/>
                <w:noProof/>
              </w:rPr>
              <w:t>6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Saavutettavuus (availability), toipuminen, turvallisuus, suojauks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20491EC" w14:textId="409BD7E9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1" w:history="1">
            <w:r w:rsidR="009958A3" w:rsidRPr="00FA778D">
              <w:rPr>
                <w:rStyle w:val="Hyperlink"/>
                <w:noProof/>
              </w:rPr>
              <w:t>6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Ylläpidettävyy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45EE314" w14:textId="41BCF6D6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2" w:history="1">
            <w:r w:rsidR="009958A3" w:rsidRPr="00FA778D">
              <w:rPr>
                <w:rStyle w:val="Hyperlink"/>
                <w:noProof/>
              </w:rPr>
              <w:t>6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Siirrettävyys ja yhteensopivu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73A2FAA" w14:textId="4F03E2C8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3" w:history="1">
            <w:r w:rsidR="009958A3" w:rsidRPr="00FA778D">
              <w:rPr>
                <w:rStyle w:val="Hyperlink"/>
                <w:noProof/>
              </w:rPr>
              <w:t>6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Operointi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E43457B" w14:textId="5CA38015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4" w:history="1">
            <w:r w:rsidR="009958A3" w:rsidRPr="00FA778D">
              <w:rPr>
                <w:rStyle w:val="Hyperlink"/>
                <w:noProof/>
              </w:rPr>
              <w:t>6.6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Käytettävyys (Usability), käytön tehokkuus, käyttäjien tyytyväisyy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5CD466A" w14:textId="4151B425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5" w:history="1">
            <w:r w:rsidR="009958A3" w:rsidRPr="00FA778D">
              <w:rPr>
                <w:rStyle w:val="Hyperlink"/>
                <w:noProof/>
              </w:rPr>
              <w:t>7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Suunnittelu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F133C55" w14:textId="140512DD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6" w:history="1">
            <w:r w:rsidR="009958A3" w:rsidRPr="00FA778D">
              <w:rPr>
                <w:rStyle w:val="Hyperlink"/>
                <w:noProof/>
              </w:rPr>
              <w:t>7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Standardi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FFE4AF7" w14:textId="2E58FFA6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7" w:history="1">
            <w:r w:rsidR="009958A3" w:rsidRPr="00FA778D">
              <w:rPr>
                <w:rStyle w:val="Hyperlink"/>
                <w:noProof/>
              </w:rPr>
              <w:t>7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Laitteisto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98EC784" w14:textId="67AC06F6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8" w:history="1">
            <w:r w:rsidR="009958A3" w:rsidRPr="00FA778D">
              <w:rPr>
                <w:rStyle w:val="Hyperlink"/>
                <w:noProof/>
              </w:rPr>
              <w:t>7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Ohjelmisto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588C814" w14:textId="3F5F61D2" w:rsidR="009958A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9" w:history="1">
            <w:r w:rsidR="009958A3" w:rsidRPr="00FA778D">
              <w:rPr>
                <w:rStyle w:val="Hyperlink"/>
                <w:noProof/>
              </w:rPr>
              <w:t>7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Muut 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B7078CA" w14:textId="198CFA06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0" w:history="1">
            <w:r w:rsidR="009958A3" w:rsidRPr="00FA778D">
              <w:rPr>
                <w:rStyle w:val="Hyperlink"/>
                <w:noProof/>
              </w:rPr>
              <w:t>8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Hylätyt ratkaisuvaihtoehd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8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4D6A8D7" w14:textId="228CA9FA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1" w:history="1">
            <w:r w:rsidR="009958A3" w:rsidRPr="00FA778D">
              <w:rPr>
                <w:rStyle w:val="Hyperlink"/>
                <w:noProof/>
              </w:rPr>
              <w:t>9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"/>
                <w:noProof/>
              </w:rPr>
              <w:t>Jatkokehitysajatuksi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9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A17F037" w14:textId="7EDFE6FC" w:rsidR="009958A3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2" w:history="1">
            <w:r w:rsidR="009958A3" w:rsidRPr="00FA778D">
              <w:rPr>
                <w:rStyle w:val="Hyperlink"/>
                <w:noProof/>
              </w:rPr>
              <w:t>Läh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0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9913E64" w14:textId="5367129F" w:rsidR="00253754" w:rsidRDefault="00253754" w:rsidP="0091710D">
          <w:r>
            <w:rPr>
              <w:b/>
            </w:rPr>
            <w:fldChar w:fldCharType="end"/>
          </w:r>
        </w:p>
      </w:sdtContent>
    </w:sdt>
    <w:p w14:paraId="06EB8E67" w14:textId="77777777" w:rsidR="00E362F5" w:rsidRPr="004A01CA" w:rsidRDefault="00E362F5" w:rsidP="0091710D"/>
    <w:p w14:paraId="15C2B19F" w14:textId="77777777" w:rsidR="00FF7A3E" w:rsidRPr="004A01CA" w:rsidRDefault="00FF7A3E" w:rsidP="0091710D">
      <w:pPr>
        <w:sectPr w:rsidR="00FF7A3E" w:rsidRPr="004A01CA" w:rsidSect="0025514C">
          <w:headerReference w:type="default" r:id="rId12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6924CB6C" w14:textId="560ADBB6" w:rsidR="003C46D8" w:rsidRDefault="009958A3" w:rsidP="0091710D">
      <w:pPr>
        <w:pStyle w:val="Heading1"/>
      </w:pPr>
      <w:bookmarkStart w:id="0" w:name="_Toc295830000"/>
      <w:bookmarkStart w:id="1" w:name="_Toc125892804"/>
      <w:bookmarkEnd w:id="0"/>
      <w:r>
        <w:lastRenderedPageBreak/>
        <w:t>Johdanto</w:t>
      </w:r>
      <w:bookmarkEnd w:id="1"/>
    </w:p>
    <w:p w14:paraId="0CB2120B" w14:textId="5556F2F2" w:rsidR="00925268" w:rsidRDefault="009958A3" w:rsidP="00F24EE6">
      <w:pPr>
        <w:pStyle w:val="Heading2"/>
      </w:pPr>
      <w:bookmarkStart w:id="2" w:name="_Toc125892805"/>
      <w:r>
        <w:t>Tarkoitus ja kattavuus</w:t>
      </w:r>
      <w:bookmarkEnd w:id="2"/>
      <w:r w:rsidR="003509AD">
        <w:t xml:space="preserve"> </w:t>
      </w:r>
    </w:p>
    <w:p w14:paraId="03B31851" w14:textId="63F6B799" w:rsidR="00E3620E" w:rsidRPr="00E3620E" w:rsidRDefault="00E3620E" w:rsidP="00E3620E">
      <w:r>
        <w:t xml:space="preserve">Tämän dokumentin tarkoitus kuvata vaatimukset ohjelmistolle </w:t>
      </w:r>
      <w:proofErr w:type="spellStart"/>
      <w:r>
        <w:t>hieno_kanban</w:t>
      </w:r>
      <w:proofErr w:type="spellEnd"/>
      <w:r>
        <w:t>, osana Ohjelmistokehitys-kurssia.</w:t>
      </w:r>
    </w:p>
    <w:p w14:paraId="60453813" w14:textId="0AEE5382" w:rsidR="009958A3" w:rsidRDefault="009958A3" w:rsidP="009958A3">
      <w:pPr>
        <w:pStyle w:val="Heading2"/>
      </w:pPr>
      <w:bookmarkStart w:id="3" w:name="_Toc125892806"/>
      <w:r>
        <w:t>Tuote ja ympäristö</w:t>
      </w:r>
      <w:bookmarkEnd w:id="3"/>
    </w:p>
    <w:p w14:paraId="74065D6B" w14:textId="0576047E" w:rsidR="00E3620E" w:rsidRPr="00E3620E" w:rsidRDefault="00E3620E" w:rsidP="00E3620E">
      <w:r>
        <w:t xml:space="preserve">Ohjelmisto on tarkoitettu osaksi </w:t>
      </w:r>
      <w:r>
        <w:t>Ohjelmistokehitys-kurssia.</w:t>
      </w:r>
    </w:p>
    <w:p w14:paraId="5AACFC69" w14:textId="77777777" w:rsidR="009958A3" w:rsidRDefault="009958A3" w:rsidP="009958A3">
      <w:pPr>
        <w:pStyle w:val="Heading2"/>
      </w:pPr>
      <w:bookmarkStart w:id="4" w:name="_Toc125892807"/>
      <w:r>
        <w:t>Määritelmät, termit ja lyhenteet</w:t>
      </w:r>
      <w:bookmarkEnd w:id="4"/>
    </w:p>
    <w:p w14:paraId="3DF069A0" w14:textId="1D943B20" w:rsidR="009958A3" w:rsidRDefault="009958A3" w:rsidP="009958A3">
      <w:pPr>
        <w:pStyle w:val="Heading2"/>
      </w:pPr>
      <w:bookmarkStart w:id="5" w:name="_Toc125892808"/>
      <w:r>
        <w:t>Viitteet</w:t>
      </w:r>
      <w:bookmarkEnd w:id="5"/>
    </w:p>
    <w:p w14:paraId="4B10F225" w14:textId="6D8FD766" w:rsidR="009958A3" w:rsidRDefault="009958A3" w:rsidP="009958A3">
      <w:pPr>
        <w:pStyle w:val="Heading2"/>
      </w:pPr>
      <w:bookmarkStart w:id="6" w:name="_Toc125892809"/>
      <w:r>
        <w:t>Yleiskatsaus dokumenttiin</w:t>
      </w:r>
      <w:bookmarkEnd w:id="6"/>
    </w:p>
    <w:p w14:paraId="1EBD989B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7" w:name="_Toc125892810"/>
      <w:r>
        <w:br w:type="page"/>
      </w:r>
    </w:p>
    <w:p w14:paraId="6426592B" w14:textId="55FE7AE5" w:rsidR="009958A3" w:rsidRDefault="009958A3" w:rsidP="009958A3">
      <w:pPr>
        <w:pStyle w:val="Heading1"/>
      </w:pPr>
      <w:r>
        <w:lastRenderedPageBreak/>
        <w:t>Yleiskuvaus</w:t>
      </w:r>
      <w:bookmarkEnd w:id="7"/>
    </w:p>
    <w:p w14:paraId="2E37BDC2" w14:textId="120B815B" w:rsidR="009958A3" w:rsidRDefault="009958A3" w:rsidP="009958A3">
      <w:pPr>
        <w:pStyle w:val="Heading2"/>
      </w:pPr>
      <w:bookmarkStart w:id="8" w:name="_Toc125892811"/>
      <w:r>
        <w:t>Ympäristö</w:t>
      </w:r>
      <w:bookmarkEnd w:id="8"/>
    </w:p>
    <w:p w14:paraId="5E6E2B84" w14:textId="38FA9C34" w:rsidR="00E3620E" w:rsidRPr="00E3620E" w:rsidRDefault="00E3620E" w:rsidP="00E3620E">
      <w:r>
        <w:t xml:space="preserve">Simuloidaan </w:t>
      </w:r>
      <w:proofErr w:type="spellStart"/>
      <w:r>
        <w:t>kanban</w:t>
      </w:r>
      <w:proofErr w:type="spellEnd"/>
      <w:r>
        <w:t>-tyylistä tehtävänhallintajärjestelmää.</w:t>
      </w:r>
    </w:p>
    <w:p w14:paraId="2B778DF9" w14:textId="01474B44" w:rsidR="009958A3" w:rsidRDefault="009958A3" w:rsidP="009958A3">
      <w:pPr>
        <w:pStyle w:val="Heading2"/>
      </w:pPr>
      <w:bookmarkStart w:id="9" w:name="_Toc125892812"/>
      <w:r>
        <w:t>Toiminta</w:t>
      </w:r>
      <w:bookmarkEnd w:id="9"/>
    </w:p>
    <w:p w14:paraId="271F110C" w14:textId="2C967F5B" w:rsidR="00E3620E" w:rsidRPr="00E3620E" w:rsidRDefault="00E3620E" w:rsidP="00E3620E">
      <w:r>
        <w:t>Käyttäjä voi tallentaa tehtäviä, luokitella niitä, määrittää tekijän ja seurata niiden statusta.</w:t>
      </w:r>
    </w:p>
    <w:p w14:paraId="248E62C6" w14:textId="4C1FBA59" w:rsidR="009958A3" w:rsidRDefault="009958A3" w:rsidP="009958A3">
      <w:pPr>
        <w:pStyle w:val="Heading2"/>
      </w:pPr>
      <w:bookmarkStart w:id="10" w:name="_Toc125892813"/>
      <w:r>
        <w:t>Käyttäjät</w:t>
      </w:r>
      <w:bookmarkEnd w:id="10"/>
    </w:p>
    <w:p w14:paraId="783CD247" w14:textId="29A2D5AC" w:rsidR="00E3620E" w:rsidRPr="00E3620E" w:rsidRDefault="00E3620E" w:rsidP="00E3620E">
      <w:r>
        <w:t>Käyttäjät ovat työntekijöitä, jotka haluavat seurata etenemistään jossain projektissa.</w:t>
      </w:r>
    </w:p>
    <w:p w14:paraId="3C3804DF" w14:textId="77777777" w:rsidR="00E3620E" w:rsidRPr="00E3620E" w:rsidRDefault="00E3620E" w:rsidP="00E3620E"/>
    <w:p w14:paraId="05700D31" w14:textId="22A0D8C8" w:rsidR="009958A3" w:rsidRDefault="009958A3" w:rsidP="009958A3">
      <w:pPr>
        <w:pStyle w:val="Heading2"/>
      </w:pPr>
      <w:bookmarkStart w:id="11" w:name="_Toc125892814"/>
      <w:r>
        <w:t>Yleiset rajoitteet</w:t>
      </w:r>
      <w:bookmarkEnd w:id="11"/>
    </w:p>
    <w:p w14:paraId="36B6BA50" w14:textId="149B2DCD" w:rsidR="009958A3" w:rsidRDefault="009958A3" w:rsidP="009958A3">
      <w:pPr>
        <w:pStyle w:val="Heading2"/>
      </w:pPr>
      <w:bookmarkStart w:id="12" w:name="_Toc125892815"/>
      <w:r>
        <w:t>Oletukset ja riippuvuudet</w:t>
      </w:r>
      <w:bookmarkEnd w:id="12"/>
    </w:p>
    <w:p w14:paraId="7ABE8CA5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13" w:name="_Toc125892816"/>
      <w:r>
        <w:br w:type="page"/>
      </w:r>
    </w:p>
    <w:p w14:paraId="1B165AAB" w14:textId="43FA7746" w:rsidR="009958A3" w:rsidRDefault="009958A3" w:rsidP="009958A3">
      <w:pPr>
        <w:pStyle w:val="Heading1"/>
      </w:pPr>
      <w:r>
        <w:lastRenderedPageBreak/>
        <w:t>Tiedot ja tietokanta</w:t>
      </w:r>
      <w:bookmarkEnd w:id="13"/>
    </w:p>
    <w:p w14:paraId="43A11029" w14:textId="66EBE7FF" w:rsidR="009958A3" w:rsidRDefault="009958A3" w:rsidP="009958A3">
      <w:pPr>
        <w:pStyle w:val="Heading2"/>
      </w:pPr>
      <w:bookmarkStart w:id="14" w:name="_Toc125892817"/>
      <w:r>
        <w:t>Tietosisältö</w:t>
      </w:r>
      <w:bookmarkEnd w:id="14"/>
    </w:p>
    <w:p w14:paraId="03300A8A" w14:textId="70FF8DA5" w:rsidR="00E3620E" w:rsidRDefault="00E3620E" w:rsidP="00E3620E">
      <w:r>
        <w:t>Ohjelmaan tallennetaan:</w:t>
      </w:r>
    </w:p>
    <w:p w14:paraId="16E9F5FE" w14:textId="5242FE24" w:rsidR="00E3620E" w:rsidRDefault="00E3620E" w:rsidP="00E3620E">
      <w:pPr>
        <w:pStyle w:val="ListParagraph"/>
        <w:numPr>
          <w:ilvl w:val="0"/>
          <w:numId w:val="5"/>
        </w:numPr>
      </w:pPr>
      <w:r>
        <w:t>Tehtävän nimi</w:t>
      </w:r>
    </w:p>
    <w:p w14:paraId="6F1C9FBD" w14:textId="56EE4AE8" w:rsidR="00E3620E" w:rsidRDefault="00E3620E" w:rsidP="00E3620E">
      <w:pPr>
        <w:pStyle w:val="ListParagraph"/>
        <w:numPr>
          <w:ilvl w:val="0"/>
          <w:numId w:val="5"/>
        </w:numPr>
      </w:pPr>
      <w:r>
        <w:t>Toteuttajan nimi</w:t>
      </w:r>
    </w:p>
    <w:p w14:paraId="0EBC92A2" w14:textId="2D9018F5" w:rsidR="00E3620E" w:rsidRDefault="00E3620E" w:rsidP="00E3620E">
      <w:pPr>
        <w:pStyle w:val="ListParagraph"/>
        <w:numPr>
          <w:ilvl w:val="0"/>
          <w:numId w:val="5"/>
        </w:numPr>
      </w:pPr>
      <w:r>
        <w:t>Status</w:t>
      </w:r>
    </w:p>
    <w:p w14:paraId="0C1A37FD" w14:textId="7FCBD36C" w:rsidR="00E3620E" w:rsidRDefault="00E3620E" w:rsidP="00E3620E">
      <w:pPr>
        <w:pStyle w:val="ListParagraph"/>
        <w:numPr>
          <w:ilvl w:val="0"/>
          <w:numId w:val="5"/>
        </w:numPr>
      </w:pPr>
      <w:r>
        <w:t>Tagi</w:t>
      </w:r>
    </w:p>
    <w:p w14:paraId="497ADBC2" w14:textId="17080A08" w:rsidR="00E3620E" w:rsidRDefault="00E3620E" w:rsidP="00E3620E">
      <w:pPr>
        <w:pStyle w:val="ListParagraph"/>
        <w:numPr>
          <w:ilvl w:val="0"/>
          <w:numId w:val="5"/>
        </w:numPr>
      </w:pPr>
      <w:r>
        <w:t>Luontipäivä, luoja</w:t>
      </w:r>
    </w:p>
    <w:p w14:paraId="2A758FF4" w14:textId="566CDDEE" w:rsidR="00E3620E" w:rsidRPr="00E3620E" w:rsidRDefault="00E3620E" w:rsidP="00E3620E">
      <w:pPr>
        <w:pStyle w:val="ListParagraph"/>
        <w:numPr>
          <w:ilvl w:val="0"/>
          <w:numId w:val="5"/>
        </w:numPr>
      </w:pPr>
      <w:r>
        <w:t xml:space="preserve">Riippuvuus toisesta </w:t>
      </w:r>
      <w:proofErr w:type="spellStart"/>
      <w:r>
        <w:t>taskista</w:t>
      </w:r>
      <w:proofErr w:type="spellEnd"/>
    </w:p>
    <w:p w14:paraId="14F5DE06" w14:textId="55A852F6" w:rsidR="009958A3" w:rsidRDefault="009958A3" w:rsidP="009958A3">
      <w:pPr>
        <w:pStyle w:val="Heading2"/>
      </w:pPr>
      <w:bookmarkStart w:id="15" w:name="_Toc125892818"/>
      <w:r>
        <w:t>Käsitteet omiin alakohtiinsa</w:t>
      </w:r>
      <w:bookmarkEnd w:id="15"/>
    </w:p>
    <w:p w14:paraId="37533996" w14:textId="7D4EA4D7" w:rsidR="009958A3" w:rsidRDefault="009958A3" w:rsidP="009958A3">
      <w:pPr>
        <w:pStyle w:val="Heading2"/>
      </w:pPr>
      <w:bookmarkStart w:id="16" w:name="_Toc125892819"/>
      <w:r>
        <w:t>Käyttöintensiteetti</w:t>
      </w:r>
      <w:bookmarkEnd w:id="16"/>
    </w:p>
    <w:p w14:paraId="4D16B71A" w14:textId="044341BC" w:rsidR="00362D96" w:rsidRPr="00362D96" w:rsidRDefault="00362D96" w:rsidP="00362D96">
      <w:r>
        <w:t>5 tapahtumaa päivässä</w:t>
      </w:r>
    </w:p>
    <w:p w14:paraId="0ED50C2F" w14:textId="233D8E3C" w:rsidR="009958A3" w:rsidRDefault="009958A3" w:rsidP="009958A3">
      <w:pPr>
        <w:pStyle w:val="Heading2"/>
      </w:pPr>
      <w:bookmarkStart w:id="17" w:name="_Toc125892820"/>
      <w:r>
        <w:t>Kapasiteettivaatimukset</w:t>
      </w:r>
      <w:bookmarkEnd w:id="17"/>
    </w:p>
    <w:p w14:paraId="0B864B79" w14:textId="424C4A9D" w:rsidR="00362D96" w:rsidRPr="00362D96" w:rsidRDefault="00362D96" w:rsidP="00362D96">
      <w:r>
        <w:t>Järjestelmää tulee pystyä tallentamaan vähintään 100 tehtävää.</w:t>
      </w:r>
    </w:p>
    <w:p w14:paraId="1E410EA4" w14:textId="3BB1E078" w:rsidR="009958A3" w:rsidRDefault="009958A3" w:rsidP="009958A3">
      <w:pPr>
        <w:pStyle w:val="Heading2"/>
      </w:pPr>
      <w:bookmarkStart w:id="18" w:name="_Toc125892821"/>
      <w:r>
        <w:t>Tiedostot ja asetustiedostot</w:t>
      </w:r>
      <w:bookmarkEnd w:id="18"/>
    </w:p>
    <w:p w14:paraId="134C5054" w14:textId="21E8E5ED" w:rsidR="009958A3" w:rsidRDefault="00362D96">
      <w:pPr>
        <w:spacing w:before="0" w:after="240"/>
      </w:pPr>
      <w:bookmarkStart w:id="19" w:name="_Toc125892822"/>
      <w:r>
        <w:t>Ohjelma tallentaa tiedot paikallisesti.</w:t>
      </w:r>
    </w:p>
    <w:p w14:paraId="72FC1537" w14:textId="77777777" w:rsidR="00362D96" w:rsidRDefault="00362D96">
      <w:pPr>
        <w:spacing w:before="0" w:after="240"/>
        <w:rPr>
          <w:rFonts w:eastAsiaTheme="majorEastAsia"/>
          <w:b/>
          <w:bCs/>
          <w:sz w:val="28"/>
          <w:szCs w:val="28"/>
        </w:rPr>
      </w:pPr>
    </w:p>
    <w:p w14:paraId="40DB5975" w14:textId="7B269C6F" w:rsidR="009958A3" w:rsidRDefault="009958A3" w:rsidP="009958A3">
      <w:pPr>
        <w:pStyle w:val="Heading1"/>
      </w:pPr>
      <w:r>
        <w:lastRenderedPageBreak/>
        <w:t>Toiminnot</w:t>
      </w:r>
      <w:bookmarkEnd w:id="19"/>
    </w:p>
    <w:p w14:paraId="3A03B9F7" w14:textId="7EC98604" w:rsidR="009958A3" w:rsidRDefault="009958A3" w:rsidP="009958A3">
      <w:pPr>
        <w:pStyle w:val="Heading2"/>
      </w:pPr>
      <w:bookmarkStart w:id="20" w:name="_Toc125892823"/>
      <w:r>
        <w:t>Kukin toiminto omaan alakohtaansa</w:t>
      </w:r>
      <w:bookmarkEnd w:id="20"/>
    </w:p>
    <w:p w14:paraId="3C928221" w14:textId="113390C7" w:rsidR="00362D96" w:rsidRDefault="00DD340D" w:rsidP="00DD340D">
      <w:pPr>
        <w:pStyle w:val="Heading3"/>
      </w:pPr>
      <w:r>
        <w:t xml:space="preserve">Käyttäjä voi </w:t>
      </w:r>
      <w:r w:rsidR="00362D96">
        <w:t>tallentaa tehtäviä</w:t>
      </w:r>
      <w:r w:rsidR="00962594">
        <w:t xml:space="preserve"> (Teemu)</w:t>
      </w:r>
    </w:p>
    <w:p w14:paraId="109AA478" w14:textId="7048F443" w:rsidR="00362D96" w:rsidRDefault="00DD340D" w:rsidP="00DD340D">
      <w:pPr>
        <w:pStyle w:val="Heading3"/>
      </w:pPr>
      <w:r>
        <w:t xml:space="preserve">Käyttäjä voi </w:t>
      </w:r>
      <w:r w:rsidR="00362D96">
        <w:t>l</w:t>
      </w:r>
      <w:r w:rsidR="00362D96">
        <w:t>uokitella niitä</w:t>
      </w:r>
      <w:r w:rsidR="00962594">
        <w:t xml:space="preserve"> (Topias)</w:t>
      </w:r>
    </w:p>
    <w:p w14:paraId="63922DA6" w14:textId="60ADC660" w:rsidR="00362D96" w:rsidRDefault="00362D96" w:rsidP="00DD340D">
      <w:pPr>
        <w:pStyle w:val="Heading3"/>
      </w:pPr>
      <w:r>
        <w:t xml:space="preserve"> </w:t>
      </w:r>
      <w:r w:rsidR="00DD340D">
        <w:t xml:space="preserve">Käyttäjä voi </w:t>
      </w:r>
      <w:r>
        <w:t>määrittää tekijän</w:t>
      </w:r>
      <w:r w:rsidR="00962594">
        <w:t xml:space="preserve"> (Jani)</w:t>
      </w:r>
    </w:p>
    <w:p w14:paraId="6AE6DD9D" w14:textId="0ED843A1" w:rsidR="00362D96" w:rsidRPr="00E3620E" w:rsidRDefault="00DD340D" w:rsidP="00DD340D">
      <w:pPr>
        <w:pStyle w:val="Heading3"/>
      </w:pPr>
      <w:r>
        <w:t xml:space="preserve">Käyttäjä voi </w:t>
      </w:r>
      <w:r w:rsidR="00362D96">
        <w:t>seurata</w:t>
      </w:r>
      <w:r>
        <w:t xml:space="preserve"> ja muuttaa</w:t>
      </w:r>
      <w:r w:rsidR="00362D96">
        <w:t xml:space="preserve"> niiden statusta</w:t>
      </w:r>
      <w:r w:rsidR="00962594">
        <w:t xml:space="preserve"> (Heikki)</w:t>
      </w:r>
    </w:p>
    <w:p w14:paraId="14274E41" w14:textId="77777777" w:rsidR="00362D96" w:rsidRPr="00362D96" w:rsidRDefault="00362D96" w:rsidP="00362D96"/>
    <w:p w14:paraId="630DAD1D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1" w:name="_Toc125892824"/>
      <w:r>
        <w:br w:type="page"/>
      </w:r>
    </w:p>
    <w:p w14:paraId="73FEFCB6" w14:textId="3BBACF2A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2" w:name="_Toc125892828"/>
      <w:bookmarkEnd w:id="21"/>
    </w:p>
    <w:p w14:paraId="293C7733" w14:textId="1EB72B25" w:rsidR="009958A3" w:rsidRDefault="009958A3" w:rsidP="009958A3">
      <w:pPr>
        <w:pStyle w:val="Heading1"/>
      </w:pPr>
      <w:r>
        <w:t>Muut ominaisuudet</w:t>
      </w:r>
      <w:bookmarkEnd w:id="22"/>
    </w:p>
    <w:p w14:paraId="0FB5B540" w14:textId="08AA5567" w:rsidR="009958A3" w:rsidRDefault="009958A3" w:rsidP="009958A3">
      <w:pPr>
        <w:pStyle w:val="Heading2"/>
      </w:pPr>
      <w:bookmarkStart w:id="23" w:name="_Toc125892829"/>
      <w:r>
        <w:t>Suorituskyky ja vasteajat</w:t>
      </w:r>
      <w:bookmarkEnd w:id="23"/>
    </w:p>
    <w:p w14:paraId="099B18E1" w14:textId="5C9B5210" w:rsidR="00DD340D" w:rsidRPr="00DD340D" w:rsidRDefault="00DD340D" w:rsidP="00DD340D">
      <w:r>
        <w:t>Uuden tehtävän tallentaminen ei saa kestää yli 5s.</w:t>
      </w:r>
    </w:p>
    <w:p w14:paraId="48F703EF" w14:textId="48CD82C4" w:rsidR="009958A3" w:rsidRDefault="009958A3" w:rsidP="009958A3">
      <w:pPr>
        <w:pStyle w:val="Heading2"/>
      </w:pPr>
      <w:bookmarkStart w:id="24" w:name="_Toc125892830"/>
      <w:r>
        <w:t>Saavutettavuus (</w:t>
      </w:r>
      <w:proofErr w:type="spellStart"/>
      <w:r>
        <w:t>availability</w:t>
      </w:r>
      <w:proofErr w:type="spellEnd"/>
      <w:r>
        <w:t>), toipuminen, turvallisuus, suojaukset</w:t>
      </w:r>
      <w:bookmarkEnd w:id="24"/>
    </w:p>
    <w:p w14:paraId="475EBDB1" w14:textId="0ABAF686" w:rsidR="009958A3" w:rsidRDefault="009958A3" w:rsidP="009958A3">
      <w:pPr>
        <w:pStyle w:val="Heading2"/>
      </w:pPr>
      <w:bookmarkStart w:id="25" w:name="_Toc125892831"/>
      <w:r>
        <w:t>Ylläpidettävyys</w:t>
      </w:r>
      <w:bookmarkEnd w:id="25"/>
    </w:p>
    <w:p w14:paraId="18A00F49" w14:textId="0A0D41B4" w:rsidR="009958A3" w:rsidRDefault="009958A3" w:rsidP="009958A3">
      <w:pPr>
        <w:pStyle w:val="Heading2"/>
      </w:pPr>
      <w:bookmarkStart w:id="26" w:name="_Toc125892832"/>
      <w:r>
        <w:t>Siirrettävyys ja yhteensopivuus</w:t>
      </w:r>
      <w:bookmarkEnd w:id="26"/>
    </w:p>
    <w:p w14:paraId="4F773125" w14:textId="6A9454D7" w:rsidR="009958A3" w:rsidRDefault="009958A3" w:rsidP="009958A3">
      <w:pPr>
        <w:pStyle w:val="Heading2"/>
      </w:pPr>
      <w:bookmarkStart w:id="27" w:name="_Toc125892833"/>
      <w:r>
        <w:t>Operointi</w:t>
      </w:r>
      <w:bookmarkEnd w:id="27"/>
    </w:p>
    <w:p w14:paraId="2AA5392D" w14:textId="591B169E" w:rsidR="009958A3" w:rsidRDefault="009958A3" w:rsidP="009958A3">
      <w:pPr>
        <w:pStyle w:val="Heading2"/>
      </w:pPr>
      <w:bookmarkStart w:id="28" w:name="_Toc125892834"/>
      <w:r>
        <w:t>Käytettävyys (</w:t>
      </w:r>
      <w:proofErr w:type="spellStart"/>
      <w:r>
        <w:t>Usability</w:t>
      </w:r>
      <w:proofErr w:type="spellEnd"/>
      <w:r>
        <w:t>), käytön tehokkuus, käyttäjien tyytyväisyys</w:t>
      </w:r>
      <w:bookmarkEnd w:id="28"/>
    </w:p>
    <w:p w14:paraId="47284A86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9" w:name="_Toc125892835"/>
      <w:r>
        <w:br w:type="page"/>
      </w:r>
    </w:p>
    <w:p w14:paraId="2C11371A" w14:textId="4DA8094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0" w:name="_Toc125892840"/>
      <w:bookmarkEnd w:id="29"/>
    </w:p>
    <w:p w14:paraId="4410DAEB" w14:textId="4278BDFD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1" w:name="_Toc125892841"/>
      <w:bookmarkEnd w:id="30"/>
    </w:p>
    <w:p w14:paraId="266AF635" w14:textId="2B7BB664" w:rsidR="00C86A78" w:rsidRPr="00C86A78" w:rsidRDefault="009958A3" w:rsidP="00C86A78">
      <w:pPr>
        <w:pStyle w:val="Heading1"/>
      </w:pPr>
      <w:r>
        <w:t>Jatkokehitysajatuksia</w:t>
      </w:r>
      <w:bookmarkEnd w:id="31"/>
    </w:p>
    <w:p w14:paraId="70740A4B" w14:textId="77777777" w:rsidR="00925268" w:rsidRDefault="00925268" w:rsidP="00F24EE6">
      <w:pPr>
        <w:pStyle w:val="Caption"/>
      </w:pPr>
    </w:p>
    <w:p w14:paraId="2EBBE48B" w14:textId="77777777" w:rsidR="001F1403" w:rsidRDefault="001F1403" w:rsidP="00F24EE6">
      <w:pPr>
        <w:pStyle w:val="Caption"/>
      </w:pPr>
      <w:r>
        <w:br w:type="page"/>
      </w:r>
    </w:p>
    <w:p w14:paraId="570E7EFF" w14:textId="01E58E11" w:rsidR="009958A3" w:rsidRPr="009958A3" w:rsidRDefault="007D431C" w:rsidP="009958A3">
      <w:pPr>
        <w:pStyle w:val="Lhteet-otsikko"/>
      </w:pPr>
      <w:bookmarkStart w:id="32" w:name="_Toc125892842"/>
      <w:r>
        <w:lastRenderedPageBreak/>
        <w:t>Lähtee</w:t>
      </w:r>
      <w:bookmarkEnd w:id="32"/>
      <w:r w:rsidR="009958A3">
        <w:t>t</w:t>
      </w:r>
    </w:p>
    <w:sectPr w:rsidR="009958A3" w:rsidRPr="009958A3" w:rsidSect="00733B3C">
      <w:headerReference w:type="default" r:id="rId13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F497B" w14:textId="77777777" w:rsidR="004C26AC" w:rsidRPr="00026630" w:rsidRDefault="004C26AC" w:rsidP="0091710D">
      <w:r>
        <w:separator/>
      </w:r>
    </w:p>
    <w:p w14:paraId="6742D6D0" w14:textId="77777777" w:rsidR="004C26AC" w:rsidRDefault="004C26AC" w:rsidP="0091710D"/>
    <w:p w14:paraId="0A37CF65" w14:textId="77777777" w:rsidR="004C26AC" w:rsidRDefault="004C26AC" w:rsidP="0091710D"/>
    <w:p w14:paraId="1A1C0366" w14:textId="77777777" w:rsidR="004C26AC" w:rsidRDefault="004C26AC" w:rsidP="0091710D"/>
    <w:p w14:paraId="3FBB3240" w14:textId="77777777" w:rsidR="004C26AC" w:rsidRDefault="004C26AC" w:rsidP="0091710D"/>
  </w:endnote>
  <w:endnote w:type="continuationSeparator" w:id="0">
    <w:p w14:paraId="545FE1D3" w14:textId="77777777" w:rsidR="004C26AC" w:rsidRPr="00026630" w:rsidRDefault="004C26AC" w:rsidP="0091710D">
      <w:r>
        <w:continuationSeparator/>
      </w:r>
    </w:p>
    <w:p w14:paraId="7D675063" w14:textId="77777777" w:rsidR="004C26AC" w:rsidRDefault="004C26AC" w:rsidP="0091710D"/>
    <w:p w14:paraId="7F83E604" w14:textId="77777777" w:rsidR="004C26AC" w:rsidRDefault="004C26AC" w:rsidP="0091710D"/>
    <w:p w14:paraId="021C11A1" w14:textId="77777777" w:rsidR="004C26AC" w:rsidRDefault="004C26AC" w:rsidP="0091710D"/>
    <w:p w14:paraId="09DD0FCE" w14:textId="77777777" w:rsidR="004C26AC" w:rsidRDefault="004C26AC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81678" w14:textId="77777777" w:rsidR="004C26AC" w:rsidRPr="00026630" w:rsidRDefault="004C26AC" w:rsidP="0091710D">
      <w:r>
        <w:separator/>
      </w:r>
    </w:p>
    <w:p w14:paraId="4D02D322" w14:textId="77777777" w:rsidR="004C26AC" w:rsidRDefault="004C26AC" w:rsidP="0091710D"/>
    <w:p w14:paraId="006A9B84" w14:textId="77777777" w:rsidR="004C26AC" w:rsidRDefault="004C26AC" w:rsidP="0091710D"/>
    <w:p w14:paraId="14DCDA77" w14:textId="77777777" w:rsidR="004C26AC" w:rsidRDefault="004C26AC" w:rsidP="0091710D"/>
    <w:p w14:paraId="77B5D3F5" w14:textId="77777777" w:rsidR="004C26AC" w:rsidRDefault="004C26AC" w:rsidP="0091710D"/>
  </w:footnote>
  <w:footnote w:type="continuationSeparator" w:id="0">
    <w:p w14:paraId="00D16768" w14:textId="77777777" w:rsidR="004C26AC" w:rsidRPr="00026630" w:rsidRDefault="004C26AC" w:rsidP="0091710D">
      <w:r>
        <w:continuationSeparator/>
      </w:r>
    </w:p>
    <w:p w14:paraId="7C78AB7D" w14:textId="77777777" w:rsidR="004C26AC" w:rsidRDefault="004C26AC" w:rsidP="0091710D"/>
    <w:p w14:paraId="3C57C8C8" w14:textId="77777777" w:rsidR="004C26AC" w:rsidRDefault="004C26AC" w:rsidP="0091710D"/>
    <w:p w14:paraId="0EBE751B" w14:textId="77777777" w:rsidR="004C26AC" w:rsidRDefault="004C26AC" w:rsidP="0091710D"/>
    <w:p w14:paraId="3B9F351F" w14:textId="77777777" w:rsidR="004C26AC" w:rsidRDefault="004C26AC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0B153" w14:textId="77777777" w:rsidR="005776A7" w:rsidRDefault="005776A7" w:rsidP="00917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BBF9F" w14:textId="17954466" w:rsidR="00A0265A" w:rsidRPr="009958A3" w:rsidRDefault="00A0265A" w:rsidP="009958A3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04D1CFA"/>
    <w:multiLevelType w:val="hybridMultilevel"/>
    <w:tmpl w:val="1B168A02"/>
    <w:lvl w:ilvl="0" w:tplc="9196CD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049647152">
    <w:abstractNumId w:val="2"/>
  </w:num>
  <w:num w:numId="2" w16cid:durableId="1226329801">
    <w:abstractNumId w:val="1"/>
  </w:num>
  <w:num w:numId="3" w16cid:durableId="319231540">
    <w:abstractNumId w:val="0"/>
  </w:num>
  <w:num w:numId="4" w16cid:durableId="2074813880">
    <w:abstractNumId w:val="4"/>
  </w:num>
  <w:num w:numId="5" w16cid:durableId="1182090072">
    <w:abstractNumId w:val="3"/>
  </w:num>
  <w:num w:numId="6" w16cid:durableId="1714423872">
    <w:abstractNumId w:val="2"/>
  </w:num>
  <w:num w:numId="7" w16cid:durableId="728769094">
    <w:abstractNumId w:val="2"/>
  </w:num>
  <w:num w:numId="8" w16cid:durableId="7694518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9958A3"/>
    <w:rsid w:val="00001083"/>
    <w:rsid w:val="000061AC"/>
    <w:rsid w:val="0000674E"/>
    <w:rsid w:val="00011FD0"/>
    <w:rsid w:val="00013676"/>
    <w:rsid w:val="00015BF1"/>
    <w:rsid w:val="00025BF8"/>
    <w:rsid w:val="00030CCC"/>
    <w:rsid w:val="00031BD5"/>
    <w:rsid w:val="000328CE"/>
    <w:rsid w:val="00033829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63ED6"/>
    <w:rsid w:val="00076544"/>
    <w:rsid w:val="000770AC"/>
    <w:rsid w:val="00077A37"/>
    <w:rsid w:val="00084D6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76D3"/>
    <w:rsid w:val="000E101A"/>
    <w:rsid w:val="000E20F3"/>
    <w:rsid w:val="000E23E7"/>
    <w:rsid w:val="000E705D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68A5"/>
    <w:rsid w:val="00147ADD"/>
    <w:rsid w:val="00152E52"/>
    <w:rsid w:val="0015378A"/>
    <w:rsid w:val="00171185"/>
    <w:rsid w:val="00175085"/>
    <w:rsid w:val="00176258"/>
    <w:rsid w:val="00181183"/>
    <w:rsid w:val="001859D4"/>
    <w:rsid w:val="00187E53"/>
    <w:rsid w:val="0019089E"/>
    <w:rsid w:val="001A1C11"/>
    <w:rsid w:val="001A3860"/>
    <w:rsid w:val="001A474A"/>
    <w:rsid w:val="001A4B8D"/>
    <w:rsid w:val="001A4FB4"/>
    <w:rsid w:val="001A5184"/>
    <w:rsid w:val="001A55E7"/>
    <w:rsid w:val="001B246E"/>
    <w:rsid w:val="001B40FF"/>
    <w:rsid w:val="001B5EA7"/>
    <w:rsid w:val="001C45DD"/>
    <w:rsid w:val="001C46F1"/>
    <w:rsid w:val="001D0D90"/>
    <w:rsid w:val="001D5F23"/>
    <w:rsid w:val="001E11B7"/>
    <w:rsid w:val="001E48BE"/>
    <w:rsid w:val="001E7935"/>
    <w:rsid w:val="001F1403"/>
    <w:rsid w:val="001F1642"/>
    <w:rsid w:val="001F4E14"/>
    <w:rsid w:val="001F7062"/>
    <w:rsid w:val="00202980"/>
    <w:rsid w:val="002064C5"/>
    <w:rsid w:val="002074CF"/>
    <w:rsid w:val="002158B4"/>
    <w:rsid w:val="00217A68"/>
    <w:rsid w:val="0022391F"/>
    <w:rsid w:val="0022603C"/>
    <w:rsid w:val="00227570"/>
    <w:rsid w:val="002305F0"/>
    <w:rsid w:val="00233523"/>
    <w:rsid w:val="00234C55"/>
    <w:rsid w:val="0024521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5AE7"/>
    <w:rsid w:val="0032311B"/>
    <w:rsid w:val="00335860"/>
    <w:rsid w:val="00337730"/>
    <w:rsid w:val="00345062"/>
    <w:rsid w:val="00350091"/>
    <w:rsid w:val="003509AD"/>
    <w:rsid w:val="00357FD9"/>
    <w:rsid w:val="00362D96"/>
    <w:rsid w:val="00367690"/>
    <w:rsid w:val="00367AF9"/>
    <w:rsid w:val="00377189"/>
    <w:rsid w:val="00381A59"/>
    <w:rsid w:val="00382F3D"/>
    <w:rsid w:val="003908EA"/>
    <w:rsid w:val="003A57F3"/>
    <w:rsid w:val="003C46D8"/>
    <w:rsid w:val="003C60AC"/>
    <w:rsid w:val="003C68D4"/>
    <w:rsid w:val="003E1E07"/>
    <w:rsid w:val="003E468B"/>
    <w:rsid w:val="003F5EFD"/>
    <w:rsid w:val="00401407"/>
    <w:rsid w:val="00410D65"/>
    <w:rsid w:val="0041167C"/>
    <w:rsid w:val="0041350C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2BE2"/>
    <w:rsid w:val="00474C94"/>
    <w:rsid w:val="004776D4"/>
    <w:rsid w:val="004833C0"/>
    <w:rsid w:val="00493E2E"/>
    <w:rsid w:val="0049553B"/>
    <w:rsid w:val="004A01CA"/>
    <w:rsid w:val="004A42A2"/>
    <w:rsid w:val="004C26AC"/>
    <w:rsid w:val="004C6732"/>
    <w:rsid w:val="004C6F92"/>
    <w:rsid w:val="004D3891"/>
    <w:rsid w:val="004D51AC"/>
    <w:rsid w:val="004D612A"/>
    <w:rsid w:val="004E3467"/>
    <w:rsid w:val="0050421A"/>
    <w:rsid w:val="00505816"/>
    <w:rsid w:val="00510295"/>
    <w:rsid w:val="00511742"/>
    <w:rsid w:val="00512FDE"/>
    <w:rsid w:val="005132EC"/>
    <w:rsid w:val="0051344B"/>
    <w:rsid w:val="00534AE4"/>
    <w:rsid w:val="005351F2"/>
    <w:rsid w:val="0053592F"/>
    <w:rsid w:val="0053695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315"/>
    <w:rsid w:val="005A04F4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100A8"/>
    <w:rsid w:val="00611904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21F5"/>
    <w:rsid w:val="006745A2"/>
    <w:rsid w:val="0067681C"/>
    <w:rsid w:val="00676C97"/>
    <w:rsid w:val="00685A50"/>
    <w:rsid w:val="00691812"/>
    <w:rsid w:val="00692BB2"/>
    <w:rsid w:val="00694045"/>
    <w:rsid w:val="00696E55"/>
    <w:rsid w:val="006A50C1"/>
    <w:rsid w:val="006A61D2"/>
    <w:rsid w:val="006B0AF7"/>
    <w:rsid w:val="006B3E60"/>
    <w:rsid w:val="006B6C1D"/>
    <w:rsid w:val="006B7932"/>
    <w:rsid w:val="006C01FB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15A95"/>
    <w:rsid w:val="00724313"/>
    <w:rsid w:val="0073031E"/>
    <w:rsid w:val="0073076F"/>
    <w:rsid w:val="00732F30"/>
    <w:rsid w:val="00733B3C"/>
    <w:rsid w:val="007363BE"/>
    <w:rsid w:val="00737205"/>
    <w:rsid w:val="00741C41"/>
    <w:rsid w:val="00743CDB"/>
    <w:rsid w:val="007459AA"/>
    <w:rsid w:val="00751273"/>
    <w:rsid w:val="00757A84"/>
    <w:rsid w:val="00762FD2"/>
    <w:rsid w:val="007715AD"/>
    <w:rsid w:val="00772406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4E52"/>
    <w:rsid w:val="007B7D32"/>
    <w:rsid w:val="007C0B1E"/>
    <w:rsid w:val="007C7D84"/>
    <w:rsid w:val="007D0D2F"/>
    <w:rsid w:val="007D431C"/>
    <w:rsid w:val="007E0B20"/>
    <w:rsid w:val="007E0C25"/>
    <w:rsid w:val="007E3D4E"/>
    <w:rsid w:val="007E3E9E"/>
    <w:rsid w:val="007E688D"/>
    <w:rsid w:val="007E7094"/>
    <w:rsid w:val="007F506A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5C0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4BDA"/>
    <w:rsid w:val="00892FD9"/>
    <w:rsid w:val="0089317A"/>
    <w:rsid w:val="0089434E"/>
    <w:rsid w:val="008943B3"/>
    <w:rsid w:val="008955E5"/>
    <w:rsid w:val="008A4240"/>
    <w:rsid w:val="008A50F1"/>
    <w:rsid w:val="008A6D05"/>
    <w:rsid w:val="008B4497"/>
    <w:rsid w:val="008C08F2"/>
    <w:rsid w:val="008C3E84"/>
    <w:rsid w:val="008C5F8F"/>
    <w:rsid w:val="008C7B68"/>
    <w:rsid w:val="008E2F1C"/>
    <w:rsid w:val="00905CC5"/>
    <w:rsid w:val="0091136E"/>
    <w:rsid w:val="00912A4F"/>
    <w:rsid w:val="0091635D"/>
    <w:rsid w:val="009170BD"/>
    <w:rsid w:val="0091710D"/>
    <w:rsid w:val="00917E60"/>
    <w:rsid w:val="00922AAA"/>
    <w:rsid w:val="00924A80"/>
    <w:rsid w:val="00925268"/>
    <w:rsid w:val="00926B77"/>
    <w:rsid w:val="00931815"/>
    <w:rsid w:val="00933CD2"/>
    <w:rsid w:val="00933F48"/>
    <w:rsid w:val="00934FE0"/>
    <w:rsid w:val="009401FC"/>
    <w:rsid w:val="00943483"/>
    <w:rsid w:val="00946475"/>
    <w:rsid w:val="00955487"/>
    <w:rsid w:val="009570BC"/>
    <w:rsid w:val="0095716F"/>
    <w:rsid w:val="00962594"/>
    <w:rsid w:val="00962CA1"/>
    <w:rsid w:val="009821C5"/>
    <w:rsid w:val="00984DC7"/>
    <w:rsid w:val="00990022"/>
    <w:rsid w:val="0099135B"/>
    <w:rsid w:val="00993262"/>
    <w:rsid w:val="009945CD"/>
    <w:rsid w:val="009958A3"/>
    <w:rsid w:val="009A43D0"/>
    <w:rsid w:val="009B1EE5"/>
    <w:rsid w:val="009B62FB"/>
    <w:rsid w:val="009C5F56"/>
    <w:rsid w:val="009D16CC"/>
    <w:rsid w:val="009E0284"/>
    <w:rsid w:val="00A01437"/>
    <w:rsid w:val="00A0265A"/>
    <w:rsid w:val="00A0340A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4117"/>
    <w:rsid w:val="00A572EB"/>
    <w:rsid w:val="00A62B22"/>
    <w:rsid w:val="00A62F88"/>
    <w:rsid w:val="00A678A2"/>
    <w:rsid w:val="00A7035D"/>
    <w:rsid w:val="00A716F3"/>
    <w:rsid w:val="00A86E0C"/>
    <w:rsid w:val="00A876AF"/>
    <w:rsid w:val="00A92DFB"/>
    <w:rsid w:val="00A954F7"/>
    <w:rsid w:val="00A968C9"/>
    <w:rsid w:val="00AB04E8"/>
    <w:rsid w:val="00AB74B9"/>
    <w:rsid w:val="00AB7B4F"/>
    <w:rsid w:val="00AC193A"/>
    <w:rsid w:val="00AC22C7"/>
    <w:rsid w:val="00AD2898"/>
    <w:rsid w:val="00AE1A71"/>
    <w:rsid w:val="00AE6194"/>
    <w:rsid w:val="00AF0C89"/>
    <w:rsid w:val="00AF0CF6"/>
    <w:rsid w:val="00AF7654"/>
    <w:rsid w:val="00B024CC"/>
    <w:rsid w:val="00B13AA5"/>
    <w:rsid w:val="00B14082"/>
    <w:rsid w:val="00B14630"/>
    <w:rsid w:val="00B200F7"/>
    <w:rsid w:val="00B2715A"/>
    <w:rsid w:val="00B303DC"/>
    <w:rsid w:val="00B412F1"/>
    <w:rsid w:val="00B423BC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848"/>
    <w:rsid w:val="00B84B40"/>
    <w:rsid w:val="00B8503A"/>
    <w:rsid w:val="00B85DCE"/>
    <w:rsid w:val="00B87D53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0BB3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A78"/>
    <w:rsid w:val="00C86F2D"/>
    <w:rsid w:val="00CA1C93"/>
    <w:rsid w:val="00CA3610"/>
    <w:rsid w:val="00CA4726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479"/>
    <w:rsid w:val="00CF37E2"/>
    <w:rsid w:val="00D01246"/>
    <w:rsid w:val="00D12552"/>
    <w:rsid w:val="00D21FA9"/>
    <w:rsid w:val="00D30467"/>
    <w:rsid w:val="00D33060"/>
    <w:rsid w:val="00D35613"/>
    <w:rsid w:val="00D36FE6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7942"/>
    <w:rsid w:val="00DD10B0"/>
    <w:rsid w:val="00DD2D01"/>
    <w:rsid w:val="00DD340D"/>
    <w:rsid w:val="00DD34A2"/>
    <w:rsid w:val="00DD4446"/>
    <w:rsid w:val="00DD7DC1"/>
    <w:rsid w:val="00DE5D97"/>
    <w:rsid w:val="00DE7216"/>
    <w:rsid w:val="00DE7EDE"/>
    <w:rsid w:val="00DF034D"/>
    <w:rsid w:val="00DF4040"/>
    <w:rsid w:val="00DF75DB"/>
    <w:rsid w:val="00E014CA"/>
    <w:rsid w:val="00E01E9F"/>
    <w:rsid w:val="00E03C3D"/>
    <w:rsid w:val="00E05355"/>
    <w:rsid w:val="00E14474"/>
    <w:rsid w:val="00E16603"/>
    <w:rsid w:val="00E17714"/>
    <w:rsid w:val="00E209BE"/>
    <w:rsid w:val="00E24F6D"/>
    <w:rsid w:val="00E30032"/>
    <w:rsid w:val="00E3059A"/>
    <w:rsid w:val="00E32867"/>
    <w:rsid w:val="00E35186"/>
    <w:rsid w:val="00E3620E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694"/>
    <w:rsid w:val="00EC1593"/>
    <w:rsid w:val="00EE1010"/>
    <w:rsid w:val="00EE412A"/>
    <w:rsid w:val="00EE5FDA"/>
    <w:rsid w:val="00EF0405"/>
    <w:rsid w:val="00EF13C5"/>
    <w:rsid w:val="00EF3F03"/>
    <w:rsid w:val="00F018F2"/>
    <w:rsid w:val="00F13B15"/>
    <w:rsid w:val="00F14EDB"/>
    <w:rsid w:val="00F14FBC"/>
    <w:rsid w:val="00F20795"/>
    <w:rsid w:val="00F21E19"/>
    <w:rsid w:val="00F242A9"/>
    <w:rsid w:val="00F24EE6"/>
    <w:rsid w:val="00F30EE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82484"/>
    <w:rsid w:val="00F87CE1"/>
    <w:rsid w:val="00F953EB"/>
    <w:rsid w:val="00F96DC3"/>
    <w:rsid w:val="00FB0A43"/>
    <w:rsid w:val="00FC6BEB"/>
    <w:rsid w:val="00FD0491"/>
    <w:rsid w:val="00FD100E"/>
    <w:rsid w:val="00FE6274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E78EE5"/>
  <w15:docId w15:val="{DE36A12A-4CC6-4DB6-9F74-CFE0673FE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D340D"/>
    <w:pPr>
      <w:spacing w:before="360" w:after="360"/>
    </w:pPr>
  </w:style>
  <w:style w:type="paragraph" w:styleId="Heading1">
    <w:name w:val="heading 1"/>
    <w:basedOn w:val="Normal"/>
    <w:next w:val="Normal"/>
    <w:link w:val="Heading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Heading3">
    <w:name w:val="heading 3"/>
    <w:basedOn w:val="Normal"/>
    <w:next w:val="Perusteksti"/>
    <w:link w:val="Heading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Heading4">
    <w:name w:val="heading 4"/>
    <w:basedOn w:val="Heading3"/>
    <w:next w:val="Perusteksti"/>
    <w:link w:val="Heading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84B40"/>
    <w:rPr>
      <w:rFonts w:eastAsiaTheme="majorEastAsia"/>
      <w:b/>
      <w:bCs/>
      <w:noProof/>
      <w:sz w:val="26"/>
    </w:rPr>
  </w:style>
  <w:style w:type="character" w:customStyle="1" w:styleId="Heading3Char">
    <w:name w:val="Heading 3 Char"/>
    <w:basedOn w:val="DefaultParagraphFont"/>
    <w:link w:val="Heading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l"/>
    <w:link w:val="PerustekstiChar"/>
    <w:qFormat/>
    <w:rsid w:val="00077A37"/>
  </w:style>
  <w:style w:type="paragraph" w:styleId="Header">
    <w:name w:val="header"/>
    <w:basedOn w:val="Normal"/>
    <w:link w:val="HeaderChar"/>
    <w:uiPriority w:val="99"/>
    <w:rsid w:val="0022603C"/>
    <w:pPr>
      <w:spacing w:before="0"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908EA"/>
    <w:rPr>
      <w:noProof/>
    </w:rPr>
  </w:style>
  <w:style w:type="paragraph" w:styleId="ListParagraph">
    <w:name w:val="List Paragraph"/>
    <w:basedOn w:val="Normal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Title">
    <w:name w:val="Title"/>
    <w:aliases w:val="Opinnäytetyön nimi"/>
    <w:basedOn w:val="Normal"/>
    <w:next w:val="Normal"/>
    <w:link w:val="Title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1859D4"/>
    <w:rPr>
      <w:b/>
      <w:noProof/>
      <w:sz w:val="32"/>
      <w:szCs w:val="32"/>
    </w:rPr>
  </w:style>
  <w:style w:type="paragraph" w:styleId="Footer">
    <w:name w:val="footer"/>
    <w:basedOn w:val="Normal"/>
    <w:link w:val="FooterChar"/>
    <w:uiPriority w:val="98"/>
    <w:rsid w:val="00077A37"/>
  </w:style>
  <w:style w:type="character" w:customStyle="1" w:styleId="FooterChar">
    <w:name w:val="Footer Char"/>
    <w:basedOn w:val="DefaultParagraphFont"/>
    <w:link w:val="Footer"/>
    <w:uiPriority w:val="98"/>
    <w:rsid w:val="003908E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TOC2">
    <w:name w:val="toc 2"/>
    <w:basedOn w:val="TOC1"/>
    <w:next w:val="Normal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l"/>
    <w:next w:val="Normal"/>
    <w:uiPriority w:val="2"/>
    <w:qFormat/>
    <w:rsid w:val="008758EC"/>
    <w:pPr>
      <w:spacing w:before="0"/>
    </w:pPr>
    <w:rPr>
      <w:b/>
    </w:rPr>
  </w:style>
  <w:style w:type="paragraph" w:styleId="TOC3">
    <w:name w:val="toc 3"/>
    <w:basedOn w:val="TOC1"/>
    <w:next w:val="Normal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Heading4Char">
    <w:name w:val="Heading 4 Char"/>
    <w:basedOn w:val="DefaultParagraphFont"/>
    <w:link w:val="Heading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l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l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UnresolvedMention">
    <w:name w:val="Unresolved Mention"/>
    <w:basedOn w:val="DefaultParagraphFont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892FD9"/>
    <w:pPr>
      <w:spacing w:before="0" w:after="0"/>
      <w:ind w:left="720" w:hanging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Heading1"/>
    <w:next w:val="Bibliography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DefaultParagraphFont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Caption">
    <w:name w:val="caption"/>
    <w:basedOn w:val="Normal"/>
    <w:next w:val="Normal"/>
    <w:uiPriority w:val="2"/>
    <w:rsid w:val="000E101A"/>
    <w:pPr>
      <w:keepNext/>
      <w:spacing w:before="0" w:after="0"/>
    </w:pPr>
    <w:rPr>
      <w:iCs/>
    </w:rPr>
  </w:style>
  <w:style w:type="table" w:styleId="TableGrid">
    <w:name w:val="Table Grid"/>
    <w:basedOn w:val="TableNormal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Bibliography">
    <w:name w:val="Bibliography"/>
    <w:basedOn w:val="Perusteksti"/>
    <w:uiPriority w:val="39"/>
    <w:rsid w:val="00A572EB"/>
    <w:pPr>
      <w:spacing w:before="0" w:after="0"/>
      <w:ind w:left="720" w:hanging="720"/>
    </w:pPr>
  </w:style>
  <w:style w:type="paragraph" w:styleId="TableofFigures">
    <w:name w:val="table of figures"/>
    <w:basedOn w:val="Normal"/>
    <w:next w:val="Normal"/>
    <w:uiPriority w:val="99"/>
    <w:unhideWhenUsed/>
    <w:rsid w:val="00077A37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l"/>
    <w:uiPriority w:val="4"/>
    <w:qFormat/>
    <w:rsid w:val="006E4AC5"/>
    <w:pPr>
      <w:jc w:val="center"/>
    </w:pPr>
  </w:style>
  <w:style w:type="paragraph" w:styleId="TOCHeading">
    <w:name w:val="TOC Heading"/>
    <w:basedOn w:val="Heading1"/>
    <w:next w:val="Normal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uiPriority w:val="4"/>
    <w:qFormat/>
    <w:rsid w:val="006E4AC5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l"/>
    <w:next w:val="Tiivistelmnteksti"/>
    <w:uiPriority w:val="5"/>
    <w:unhideWhenUsed/>
    <w:rsid w:val="00F45E8A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l"/>
    <w:uiPriority w:val="5"/>
    <w:qFormat/>
    <w:rsid w:val="00F45E8A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892FD9"/>
  </w:style>
  <w:style w:type="character" w:customStyle="1" w:styleId="Korostettu">
    <w:name w:val="Korostettu"/>
    <w:basedOn w:val="DefaultParagraphFont"/>
    <w:qFormat/>
    <w:rsid w:val="00077A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l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TableNormal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siakirjat\HAMK\OneDrive%20-%20H&#228;meen%20ammattikorkeakoulu\Hamk\Kurssit\3%20-%20Ohjelmointi\Ohjelmistokehitys\Versionhallinta_tehtava\Ohjelmisto_projekti\Ohjelmistokehitys_projekti\Vaatimusm&#228;&#228;rittely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1925832F3B0F2459862EECC1D194AA4" ma:contentTypeVersion="16" ma:contentTypeDescription="Luo uusi asiakirja." ma:contentTypeScope="" ma:versionID="1414320930f9042f0506e3ba433fd299">
  <xsd:schema xmlns:xsd="http://www.w3.org/2001/XMLSchema" xmlns:xs="http://www.w3.org/2001/XMLSchema" xmlns:p="http://schemas.microsoft.com/office/2006/metadata/properties" xmlns:ns3="8a3548c5-994b-4b27-b5e0-811785d7e556" xmlns:ns4="6b36245a-3ed6-4586-a76b-b2291db4b5c6" targetNamespace="http://schemas.microsoft.com/office/2006/metadata/properties" ma:root="true" ma:fieldsID="d423d15015ce036d3c2a0947ca9f7084" ns3:_="" ns4:_="">
    <xsd:import namespace="8a3548c5-994b-4b27-b5e0-811785d7e556"/>
    <xsd:import namespace="6b36245a-3ed6-4586-a76b-b2291db4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548c5-994b-4b27-b5e0-811785d7e5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6245a-3ed6-4586-a76b-b2291db4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41C4E1-3C59-4976-B71B-1B6EDE055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548c5-994b-4b27-b5e0-811785d7e556"/>
    <ds:schemaRef ds:uri="6b36245a-3ed6-4586-a76b-b2291db4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atimusmäärittely</Template>
  <TotalTime>39</TotalTime>
  <Pages>10</Pages>
  <Words>568</Words>
  <Characters>460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Asiakirjamalli Opinnäytetyö 2023</vt:lpstr>
      <vt:lpstr>Asiakirjamalli Opinnäytetyö 2023</vt:lpstr>
    </vt:vector>
  </TitlesOfParts>
  <Company>HAMK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kirjamalli Opinnäytetyö 2023</dc:title>
  <dc:creator>Teemu Kostamo</dc:creator>
  <cp:keywords>opinnäytetyö</cp:keywords>
  <cp:lastModifiedBy>Heikki Pernu</cp:lastModifiedBy>
  <cp:revision>4</cp:revision>
  <cp:lastPrinted>2016-05-20T12:15:00Z</cp:lastPrinted>
  <dcterms:created xsi:type="dcterms:W3CDTF">2023-01-29T11:49:00Z</dcterms:created>
  <dcterms:modified xsi:type="dcterms:W3CDTF">2023-01-3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5832F3B0F2459862EECC1D194AA4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